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3402c6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754ac919-dd12-4368-8335-a41c7271503a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43aafe3a-8b18-451e-9337-478767a41878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8e7e408a-9f44-45d3-b860-2ac3bee7021d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27:45Z</dcterms:created>
  <dcterms:modified xsi:type="dcterms:W3CDTF">2023-07-24T13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